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Seoul,</w:t>
      </w:r>
      <w:r>
        <w:t xml:space="preserve"> </w:t>
      </w:r>
      <w:r>
        <w:t xml:space="preserve">South</w:t>
      </w:r>
      <w:r>
        <w:t xml:space="preserve"> </w:t>
      </w:r>
      <w:r>
        <w:t xml:space="preserve">Korea</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eoul, South Korea</w:t>
      </w:r>
    </w:p>
    <w:bookmarkStart w:id="20" w:name="X434a69b8086d514ce0360bcc1b3c545f5f5ef99"/>
    <w:p>
      <w:pPr>
        <w:pStyle w:val="Heading2"/>
      </w:pPr>
      <w:r>
        <w:t xml:space="preserve">Subject: Application for Electrical Engineer Internship Position – Seoul, South Korea</w:t>
      </w:r>
    </w:p>
    <w:p>
      <w:pPr>
        <w:pStyle w:val="FirstParagraph"/>
      </w:pPr>
      <w:r>
        <w:t xml:space="preserve">Dear Hiring Manager,</w:t>
      </w:r>
    </w:p>
    <w:p>
      <w:pPr>
        <w:pStyle w:val="BodyText"/>
      </w:pPr>
      <w:r>
        <w:t xml:space="preserve">I am writing to express my enthusiastic interest in the Electrical Engineer Internship position at [Company Name], as advertised on [Job Board/Company Website]. As a dedicated and technically proficient electrical engineering student currently pursuing my Bachelor of Science at [Your University, e.g., Seoul National University], I have meticulously prepared this</w:t>
      </w:r>
      <w:r>
        <w:t xml:space="preserve"> </w:t>
      </w:r>
      <w:r>
        <w:rPr>
          <w:bCs/>
          <w:b/>
        </w:rPr>
        <w:t xml:space="preserve">Internship Application Letter</w:t>
      </w:r>
      <w:r>
        <w:t xml:space="preserve"> </w:t>
      </w:r>
      <w:r>
        <w:t xml:space="preserve">to demonstrate how my academic background, technical skills, and profound admiration for South Korea's technological leadership align perfectly with your organization's innovative mission in</w:t>
      </w:r>
      <w:r>
        <w:t xml:space="preserve"> </w:t>
      </w:r>
      <w:r>
        <w:rPr>
          <w:bCs/>
          <w:b/>
        </w:rPr>
        <w:t xml:space="preserve">South Korea Seoul</w:t>
      </w:r>
      <w:r>
        <w:t xml:space="preserve">.</w:t>
      </w:r>
    </w:p>
    <w:p>
      <w:pPr>
        <w:pStyle w:val="BodyText"/>
      </w:pPr>
      <w:r>
        <w:t xml:space="preserve">The Republic of Korea stands at the forefront of global electrical engineering advancements – a fact that has profoundly shaped my academic journey and career aspirations. Having immersed myself in Korean technology through research on Samsung’s semiconductor innovations, LG’s smart grid developments, and Hyundai’s electric vehicle power systems, I have developed a deep appreciation for Seoul’s dynamic ecosystem where cutting-edge electrical engineering intersects with cultural excellence. This internship represents not merely an educational opportunity but a strategic step toward becoming a professional who can contribute meaningfully to South Korea's position as a global technology leader. My passion for electrical systems is intrinsically linked to the vibrant technological landscape of</w:t>
      </w:r>
      <w:r>
        <w:t xml:space="preserve"> </w:t>
      </w:r>
      <w:r>
        <w:rPr>
          <w:bCs/>
          <w:b/>
        </w:rPr>
        <w:t xml:space="preserve">South Korea Seoul</w:t>
      </w:r>
      <w:r>
        <w:t xml:space="preserve">, where I aim to grow both professionally and culturally.</w:t>
      </w:r>
    </w:p>
    <w:p>
      <w:pPr>
        <w:pStyle w:val="BodyText"/>
      </w:pPr>
      <w:r>
        <w:t xml:space="preserve">Throughout my academic career at [Your University], I have focused on core electrical engineering disciplines directly relevant to your industry needs. My coursework in Power Systems Analysis, Embedded Circuit Design, and Renewable Energy Integration has been complemented by hands-on projects demonstrating my technical proficiency. For instance, I recently led a team project designing a low-voltage distribution circuit for microgrids that reduced energy loss by 18% through optimized transformer selection and harmonic filtering – a solution directly applicable to Seoul’s growing smart city infrastructure initiatives. Additionally, I developed an IoT-based energy monitoring system using Arduino and Raspberry Pi platforms that collected real-time data on household consumption patterns, showcasing my ability to bridge hardware design with software integration – a critical competency for modern electrical engineering roles in South Korea’s tech sector.</w:t>
      </w:r>
    </w:p>
    <w:p>
      <w:pPr>
        <w:pStyle w:val="BodyText"/>
      </w:pPr>
      <w:r>
        <w:t xml:space="preserve">My technical skillset extends to industry-standard tools essential for contemporary electrical engineering practice: proficiency in MATLAB/Simulink for power system simulation, AutoCAD Electrical for schematic drafting, and PCB design using Altium Designer. I have also completed certification courses in IEC 61850 standards compliance and renewable energy systems maintenance, ensuring my knowledge aligns with South Korea’s stringent industry requirements. What distinguishes me is not merely these technical abilities but my proactive approach to learning – evidenced by my self-directed study of Korean electrical safety regulations (KS C 3000 series) and participation in online workshops on Seoul Metropolitan Government’s smart grid pilot projects.</w:t>
      </w:r>
    </w:p>
    <w:p>
      <w:pPr>
        <w:pStyle w:val="BodyText"/>
      </w:pPr>
      <w:r>
        <w:t xml:space="preserve">I am particularly drawn to [Company Name]’s work in [mention specific project/technology, e.g., "5G infrastructure development" or "next-generation EV charging networks"], which exemplifies the innovative spirit I seek to contribute to. Your recent collaboration with Seoul National University on wireless power transfer technology resonated deeply with my academic research interests. I am confident that my background in power electronics and system optimization would allow me to immediately support your team’s objectives while learning from Korea’s premier engineering talent within the</w:t>
      </w:r>
      <w:r>
        <w:t xml:space="preserve"> </w:t>
      </w:r>
      <w:r>
        <w:rPr>
          <w:bCs/>
          <w:b/>
        </w:rPr>
        <w:t xml:space="preserve">South Korea Seoul</w:t>
      </w:r>
      <w:r>
        <w:t xml:space="preserve"> </w:t>
      </w:r>
      <w:r>
        <w:t xml:space="preserve">ecosystem.</w:t>
      </w:r>
    </w:p>
    <w:p>
      <w:pPr>
        <w:pStyle w:val="BodyText"/>
      </w:pPr>
      <w:r>
        <w:t xml:space="preserve">Moving to South Korea for this internship represents more than an academic pursuit – it is a commitment to cultural immersion and professional growth within one of the world’s most technologically advanced societies. I have already begun learning basic Korean (TOPIK Level 2), understand the importance of workplace etiquette (such as formal greetings and hierarchical communication norms), and am fully prepared for the transition to Seoul’s vibrant urban environment. I recognize that successful integration into a Korean engineering team requires both technical competence and cultural sensitivity, which I am actively cultivating through my preparatory studies.</w:t>
      </w:r>
    </w:p>
    <w:p>
      <w:pPr>
        <w:pStyle w:val="BodyText"/>
      </w:pPr>
      <w:r>
        <w:t xml:space="preserve">As an Electrical Engineering student deeply invested in Korea’s technological trajectory, I view this internship as the critical bridge between academic theory and real-world application within the nation that consistently sets global benchmarks in electrical engineering. My goal is to contribute innovative solutions to challenges like Seoul’s urban energy efficiency demands or sustainable power management for high-density metropolitan infrastructure – precisely the type of work [Company Name] excels at. I am eager to apply my skills in circuit design, power systems analysis, and project management while learning from your team’s expertise in a setting where innovation is not just encouraged but expected.</w:t>
      </w:r>
    </w:p>
    <w:p>
      <w:pPr>
        <w:pStyle w:val="BodyText"/>
      </w:pPr>
      <w:r>
        <w:t xml:space="preserve">I would be honored to contribute my technical abilities and cultural eagerness to your organization during the upcoming summer internship cycle. Thank you for considering my</w:t>
      </w:r>
      <w:r>
        <w:t xml:space="preserve"> </w:t>
      </w:r>
      <w:r>
        <w:rPr>
          <w:bCs/>
          <w:b/>
        </w:rPr>
        <w:t xml:space="preserve">Internship Application Letter</w:t>
      </w:r>
      <w:r>
        <w:t xml:space="preserve"> </w:t>
      </w:r>
      <w:r>
        <w:t xml:space="preserve">for the Electrical Engineer position in Seoul. I have attached my resume for your detailed review and welcome the opportunity to discuss how my qualifications align with [Company Name]’s innovative vision. I am available at your earliest convenience for an interview and can be reached via email or phone as provided above.</w:t>
      </w:r>
    </w:p>
    <w:p>
      <w:pPr>
        <w:pStyle w:val="BodyText"/>
      </w:pPr>
      <w:r>
        <w:t xml:space="preserve">Sincerely,</w:t>
      </w:r>
    </w:p>
    <w:p>
      <w:pPr>
        <w:pStyle w:val="BodyText"/>
      </w:pPr>
      <w:r>
        <w:rPr>
          <w:bCs/>
          <w:b/>
        </w:rPr>
        <w:t xml:space="preserve">[Your Full Name]</w:t>
      </w:r>
    </w:p>
    <w:p>
      <w:pPr>
        <w:pStyle w:val="BodyText"/>
      </w:pPr>
      <w:r>
        <w:rPr>
          <w:bCs/>
          <w:b/>
        </w:rPr>
        <w:t xml:space="preserve">Key Elements Addressed in This Letter:</w:t>
      </w:r>
    </w:p>
    <w:p>
      <w:pPr>
        <w:numPr>
          <w:ilvl w:val="0"/>
          <w:numId w:val="1001"/>
        </w:numPr>
        <w:pStyle w:val="Compact"/>
      </w:pPr>
      <w:r>
        <w:rPr>
          <w:iCs/>
          <w:i/>
        </w:rPr>
        <w:t xml:space="preserve">Internship Application Letter</w:t>
      </w:r>
      <w:r>
        <w:t xml:space="preserve">: Explicitly referenced as the document type and purpose throughout.</w:t>
      </w:r>
    </w:p>
    <w:p>
      <w:pPr>
        <w:numPr>
          <w:ilvl w:val="0"/>
          <w:numId w:val="1001"/>
        </w:numPr>
        <w:pStyle w:val="Compact"/>
      </w:pPr>
      <w:r>
        <w:rPr>
          <w:iCs/>
          <w:i/>
        </w:rPr>
        <w:t xml:space="preserve">Electrical Engineer</w:t>
      </w:r>
      <w:r>
        <w:t xml:space="preserve">: Technical skills, coursework, and project examples centered on electrical engineering competencies.</w:t>
      </w:r>
    </w:p>
    <w:p>
      <w:pPr>
        <w:numPr>
          <w:ilvl w:val="0"/>
          <w:numId w:val="1001"/>
        </w:numPr>
        <w:pStyle w:val="Compact"/>
      </w:pPr>
      <w:r>
        <w:rPr>
          <w:iCs/>
          <w:i/>
        </w:rPr>
        <w:t xml:space="preserve">South Korea Seoul</w:t>
      </w:r>
      <w:r>
        <w:t xml:space="preserve">: Specific references to Seoul's technological ecosystem, companies (Samsung/LG/Hyundai), infrastructure projects, and cultural context.</w:t>
      </w:r>
    </w:p>
    <w:p>
      <w:pPr>
        <w:numPr>
          <w:ilvl w:val="0"/>
          <w:numId w:val="1001"/>
        </w:numPr>
        <w:pStyle w:val="Compact"/>
      </w:pPr>
      <w:r>
        <w:rPr>
          <w:bCs/>
          <w:b/>
        </w:rPr>
        <w:t xml:space="preserve">Word Coun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 Seoul, South Korea</dc:title>
  <dc:creator/>
  <dc:language>en</dc:language>
  <cp:keywords/>
  <dcterms:created xsi:type="dcterms:W3CDTF">2026-07-20T20:42:26Z</dcterms:created>
  <dcterms:modified xsi:type="dcterms:W3CDTF">2026-07-20T20:42:26Z</dcterms:modified>
</cp:coreProperties>
</file>

<file path=docProps/custom.xml><?xml version="1.0" encoding="utf-8"?>
<Properties xmlns="http://schemas.openxmlformats.org/officeDocument/2006/custom-properties" xmlns:vt="http://schemas.openxmlformats.org/officeDocument/2006/docPropsVTypes"/>
</file>